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824CE" w14:textId="77777777" w:rsidR="00C14D91" w:rsidRDefault="00C14D91" w:rsidP="00C14D91">
      <w:pPr>
        <w:pStyle w:val="FirstParagraph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Załącznik Nr 2</w:t>
      </w:r>
    </w:p>
    <w:p w14:paraId="7AE8D477" w14:textId="77777777" w:rsidR="00C14D91" w:rsidRDefault="00C14D91" w:rsidP="00C14D9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do zapytania ofertowego na świadczenie usług </w:t>
      </w:r>
    </w:p>
    <w:p w14:paraId="512BCD25" w14:textId="77777777" w:rsidR="00C14D91" w:rsidRDefault="00C14D91" w:rsidP="00C14D9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dożywiania dla podopiecznych </w:t>
      </w:r>
    </w:p>
    <w:p w14:paraId="1869DE48" w14:textId="77777777" w:rsidR="00C14D91" w:rsidRPr="00C85136" w:rsidRDefault="00C14D91" w:rsidP="00C14D91">
      <w:pPr>
        <w:ind w:left="4956"/>
        <w:jc w:val="right"/>
        <w:rPr>
          <w:lang w:val="pl-PL"/>
        </w:rPr>
      </w:pPr>
      <w:r w:rsidRPr="00C85136">
        <w:rPr>
          <w:rFonts w:ascii="Times New Roman" w:hAnsi="Times New Roman" w:cs="Times New Roman"/>
          <w:sz w:val="20"/>
          <w:szCs w:val="20"/>
          <w:lang w:val="pl-PL"/>
        </w:rPr>
        <w:t xml:space="preserve">         </w:t>
      </w:r>
      <w:r>
        <w:rPr>
          <w:rFonts w:ascii="Times New Roman" w:hAnsi="Times New Roman" w:cs="Times New Roman"/>
          <w:sz w:val="20"/>
          <w:szCs w:val="20"/>
          <w:lang w:val="pl-PL"/>
        </w:rPr>
        <w:t xml:space="preserve">                </w:t>
      </w:r>
      <w:r w:rsidRPr="00C85136">
        <w:rPr>
          <w:rFonts w:ascii="Times New Roman" w:hAnsi="Times New Roman" w:cs="Times New Roman"/>
          <w:sz w:val="20"/>
          <w:szCs w:val="20"/>
          <w:lang w:val="pl-PL"/>
        </w:rPr>
        <w:t>Miejskiego Ośrodka Pomocy Społecznej w Zgorzelcu</w:t>
      </w:r>
    </w:p>
    <w:p w14:paraId="308141D4" w14:textId="77777777" w:rsidR="00C14D91" w:rsidRDefault="00C14D91" w:rsidP="00C14D91">
      <w:pPr>
        <w:pStyle w:val="Standard"/>
      </w:pPr>
    </w:p>
    <w:p w14:paraId="69C73B67" w14:textId="77777777" w:rsidR="00C14D91" w:rsidRDefault="00C14D91" w:rsidP="00C14D91">
      <w:pPr>
        <w:pStyle w:val="Standard"/>
      </w:pPr>
      <w:r>
        <w:t>Informacja o Wykonawcy Nazwa Wykonawcy :</w:t>
      </w:r>
    </w:p>
    <w:p w14:paraId="1B3ED302" w14:textId="77777777" w:rsidR="00C14D91" w:rsidRDefault="00C14D91" w:rsidP="00C14D91">
      <w:pPr>
        <w:pStyle w:val="Standard"/>
      </w:pPr>
      <w:r>
        <w:t>.........................................................................................................................................................</w:t>
      </w:r>
    </w:p>
    <w:p w14:paraId="5431BF7A" w14:textId="77777777" w:rsidR="00C14D91" w:rsidRDefault="00C14D91" w:rsidP="00C14D91">
      <w:pPr>
        <w:pStyle w:val="Standard"/>
      </w:pPr>
      <w:r>
        <w:t>Siedziba, adres Wykonawcy ..............................................................................................................</w:t>
      </w:r>
    </w:p>
    <w:p w14:paraId="138B9DAA" w14:textId="77777777" w:rsidR="00C14D91" w:rsidRDefault="00C14D91" w:rsidP="00C14D91">
      <w:pPr>
        <w:pStyle w:val="Standard"/>
      </w:pPr>
      <w:r>
        <w:t>Tel./Fax e-mail  .................................................................................................................................</w:t>
      </w:r>
    </w:p>
    <w:p w14:paraId="6E2C3D46" w14:textId="77777777" w:rsidR="00C14D91" w:rsidRDefault="00C14D91" w:rsidP="00C14D91">
      <w:pPr>
        <w:pStyle w:val="Standard"/>
      </w:pPr>
    </w:p>
    <w:p w14:paraId="3237A150" w14:textId="77777777" w:rsidR="00C14D91" w:rsidRDefault="00C14D91" w:rsidP="00C14D91">
      <w:pPr>
        <w:pStyle w:val="Standard"/>
      </w:pPr>
    </w:p>
    <w:p w14:paraId="1B344FB5" w14:textId="77777777" w:rsidR="00C14D91" w:rsidRDefault="00C14D91" w:rsidP="00C14D91">
      <w:pPr>
        <w:pStyle w:val="Standard"/>
        <w:jc w:val="center"/>
        <w:rPr>
          <w:b/>
          <w:bCs/>
        </w:rPr>
      </w:pPr>
      <w:r>
        <w:rPr>
          <w:b/>
          <w:bCs/>
        </w:rPr>
        <w:t>OŚWIADCZENIE</w:t>
      </w:r>
    </w:p>
    <w:p w14:paraId="40E29DD5" w14:textId="77777777" w:rsidR="00C14D91" w:rsidRDefault="00C14D91" w:rsidP="00C14D91">
      <w:pPr>
        <w:pStyle w:val="Standard"/>
        <w:jc w:val="center"/>
        <w:rPr>
          <w:b/>
          <w:bCs/>
        </w:rPr>
      </w:pPr>
      <w:r>
        <w:rPr>
          <w:b/>
          <w:bCs/>
        </w:rPr>
        <w:t>O SPEŁNIENIU WARUNKÓW UDZIAŁU W POSTĘPOWANIU</w:t>
      </w:r>
    </w:p>
    <w:p w14:paraId="50CDCE5E" w14:textId="77777777" w:rsidR="00C14D91" w:rsidRDefault="00C14D91" w:rsidP="00C14D91">
      <w:pPr>
        <w:pStyle w:val="Standard"/>
        <w:jc w:val="center"/>
        <w:rPr>
          <w:b/>
          <w:bCs/>
        </w:rPr>
      </w:pPr>
    </w:p>
    <w:p w14:paraId="0272CBC3" w14:textId="77777777" w:rsidR="00C14D91" w:rsidRDefault="00C14D91" w:rsidP="00C14D91">
      <w:pPr>
        <w:pStyle w:val="Standard"/>
        <w:jc w:val="both"/>
      </w:pPr>
      <w:r>
        <w:t>Przystępując do udziału w postępowaniu prowadzonym w trybie zapytania ofertowego na zamówienie pn. "</w:t>
      </w:r>
      <w:r>
        <w:rPr>
          <w:b/>
          <w:bCs/>
        </w:rPr>
        <w:t>Świadczenie usług dożywiania w 2022 roku polegająca na przygotowywaniu gorącego dwudaniowego posiłku oraz wydawaniu go podopiecznym w lokalu Wykonawcy."</w:t>
      </w:r>
    </w:p>
    <w:p w14:paraId="08FFA2A1" w14:textId="77777777" w:rsidR="00C14D91" w:rsidRDefault="00C14D91" w:rsidP="00C14D91">
      <w:pPr>
        <w:pStyle w:val="Standard"/>
        <w:jc w:val="both"/>
        <w:rPr>
          <w:b/>
          <w:bCs/>
        </w:rPr>
      </w:pPr>
      <w:r>
        <w:rPr>
          <w:b/>
          <w:bCs/>
        </w:rPr>
        <w:t>Oświadczam/oświadczamy</w:t>
      </w:r>
    </w:p>
    <w:p w14:paraId="520EA31A" w14:textId="77777777" w:rsidR="00C14D91" w:rsidRDefault="00C14D91" w:rsidP="00C14D91">
      <w:pPr>
        <w:pStyle w:val="Standard"/>
        <w:jc w:val="both"/>
        <w:rPr>
          <w:b/>
          <w:bCs/>
        </w:rPr>
      </w:pPr>
      <w:r>
        <w:rPr>
          <w:b/>
          <w:bCs/>
        </w:rPr>
        <w:t>że Wykonawca spełnia warunki dotyczące :</w:t>
      </w:r>
    </w:p>
    <w:p w14:paraId="1693F827" w14:textId="77777777" w:rsidR="00C14D91" w:rsidRDefault="00C14D91" w:rsidP="00C14D91">
      <w:pPr>
        <w:pStyle w:val="Standard"/>
        <w:jc w:val="both"/>
      </w:pPr>
      <w:r>
        <w:t>* posiadania uprawnień do wykonywania określonej działalności lub czynności związanej z przedmiotem zapytania ofertowego, jeżeli przepisy prawa nakładają obowiązek ich posiadania,</w:t>
      </w:r>
    </w:p>
    <w:p w14:paraId="45A3A0F2" w14:textId="77777777" w:rsidR="00C14D91" w:rsidRDefault="00C14D91" w:rsidP="00C14D91">
      <w:pPr>
        <w:pStyle w:val="Standard"/>
        <w:jc w:val="both"/>
      </w:pPr>
      <w:r>
        <w:t>* posiadania odpowiedniej wiedzy i doświadczenia, niezbędnych do prawidłowego wykonania usługi,</w:t>
      </w:r>
    </w:p>
    <w:p w14:paraId="31624745" w14:textId="77777777" w:rsidR="00C14D91" w:rsidRDefault="00C14D91" w:rsidP="00C14D91">
      <w:pPr>
        <w:pStyle w:val="Standard"/>
        <w:jc w:val="both"/>
      </w:pPr>
      <w:r>
        <w:t>*dysponowania odpowiednim potencjałem technicznym, niezbędnych do prawidłowej realizacji zamówienia,</w:t>
      </w:r>
    </w:p>
    <w:p w14:paraId="2254F65D" w14:textId="77777777" w:rsidR="00C14D91" w:rsidRDefault="00C14D91" w:rsidP="00C14D91">
      <w:pPr>
        <w:pStyle w:val="Standard"/>
        <w:jc w:val="both"/>
      </w:pPr>
      <w:r>
        <w:rPr>
          <w:rFonts w:cs="Times New Roman"/>
        </w:rPr>
        <w:t>*</w:t>
      </w:r>
      <w:r>
        <w:t>oświadczam/y, że dysponuję/my personelem posiadającym odpowiednie kwalifikacje, wiedzę, uprawnienia, doświadczenie oraz ważne badania wydane zgodnie z odpowiednimi przepisami zapewniającymi prawidłowe wykonywanie przedmiotu umowy,</w:t>
      </w:r>
    </w:p>
    <w:p w14:paraId="307C0E86" w14:textId="77777777" w:rsidR="00C14D91" w:rsidRDefault="00C14D91" w:rsidP="00C14D91">
      <w:pPr>
        <w:pStyle w:val="Standard"/>
        <w:jc w:val="both"/>
      </w:pPr>
      <w:r>
        <w:t>* pozostawania w sytuacji ekonomicznej i finansowej, pozwalającej na prawidłowe wykonanie zamówienia,</w:t>
      </w:r>
    </w:p>
    <w:p w14:paraId="22460220" w14:textId="77777777" w:rsidR="00C14D91" w:rsidRDefault="00C14D91" w:rsidP="00C14D91">
      <w:pPr>
        <w:pStyle w:val="Standard"/>
        <w:jc w:val="both"/>
      </w:pPr>
      <w:r>
        <w:rPr>
          <w:rFonts w:cs="Times New Roman"/>
        </w:rPr>
        <w:t>*</w:t>
      </w:r>
      <w:r>
        <w:t>oświadczam/y, że dysponuję/my lokalem spełniającym wymogi sanitarne,</w:t>
      </w:r>
    </w:p>
    <w:p w14:paraId="72CC3820" w14:textId="77777777" w:rsidR="00C14D91" w:rsidRDefault="00C14D91" w:rsidP="00C14D91">
      <w:pPr>
        <w:pStyle w:val="Standard"/>
        <w:rPr>
          <w:b/>
          <w:bCs/>
        </w:rPr>
      </w:pPr>
    </w:p>
    <w:p w14:paraId="1F920DCD" w14:textId="77777777" w:rsidR="00C14D91" w:rsidRDefault="00C14D91" w:rsidP="00C14D91">
      <w:pPr>
        <w:pStyle w:val="Standard"/>
        <w:rPr>
          <w:b/>
          <w:bCs/>
        </w:rPr>
      </w:pPr>
    </w:p>
    <w:p w14:paraId="412833C9" w14:textId="77777777" w:rsidR="00C14D91" w:rsidRDefault="00C14D91" w:rsidP="00C14D91">
      <w:pPr>
        <w:pStyle w:val="Standard"/>
        <w:rPr>
          <w:b/>
          <w:bCs/>
        </w:rPr>
      </w:pPr>
    </w:p>
    <w:p w14:paraId="3E577658" w14:textId="77777777" w:rsidR="00C14D91" w:rsidRDefault="00C14D91" w:rsidP="00C14D91">
      <w:pPr>
        <w:pStyle w:val="Standard"/>
        <w:rPr>
          <w:b/>
          <w:bCs/>
        </w:rPr>
      </w:pPr>
    </w:p>
    <w:p w14:paraId="79EA5D71" w14:textId="51C9A698" w:rsidR="00C14D91" w:rsidRDefault="00C14D91" w:rsidP="00C14D91">
      <w:pPr>
        <w:pStyle w:val="Standard"/>
      </w:pPr>
      <w:r>
        <w:t xml:space="preserve">      ........................................                                                            ........................................................</w:t>
      </w:r>
    </w:p>
    <w:p w14:paraId="2F0FB28F" w14:textId="54EBC265" w:rsidR="00C14D91" w:rsidRDefault="00C14D91" w:rsidP="00C14D91">
      <w:pPr>
        <w:pStyle w:val="Standard"/>
      </w:pPr>
      <w:r>
        <w:t xml:space="preserve">   </w:t>
      </w:r>
      <w:r>
        <w:t xml:space="preserve">   </w:t>
      </w:r>
      <w:r>
        <w:t xml:space="preserve"> </w:t>
      </w:r>
      <w:r>
        <w:rPr>
          <w:sz w:val="21"/>
          <w:szCs w:val="21"/>
        </w:rPr>
        <w:t xml:space="preserve"> miejscowość, data                                                                                        podpis osoby/osób uprawnionych</w:t>
      </w:r>
    </w:p>
    <w:p w14:paraId="0841F131" w14:textId="16B55DD0" w:rsidR="00C14D91" w:rsidRDefault="00C14D91" w:rsidP="00C14D91">
      <w:pPr>
        <w:pStyle w:val="Standard"/>
        <w:rPr>
          <w:sz w:val="21"/>
          <w:szCs w:val="21"/>
        </w:rPr>
      </w:pPr>
      <w:r>
        <w:rPr>
          <w:sz w:val="21"/>
          <w:szCs w:val="21"/>
        </w:rPr>
        <w:t xml:space="preserve">                                                                                                                         </w:t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t xml:space="preserve">    do reprezentowania wykonawcy</w:t>
      </w:r>
    </w:p>
    <w:p w14:paraId="64CEA516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66A03759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2B7842ED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3FAC3FA9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4E130DC3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4C03C3BC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4778F197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05D91616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7430F081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14876CA4" w14:textId="77777777" w:rsidR="00C14D91" w:rsidRDefault="00C14D91" w:rsidP="00C14D91">
      <w:pPr>
        <w:pStyle w:val="Standard"/>
        <w:rPr>
          <w:sz w:val="21"/>
          <w:szCs w:val="21"/>
        </w:rPr>
      </w:pPr>
    </w:p>
    <w:p w14:paraId="19FAA505" w14:textId="77777777" w:rsidR="00E31155" w:rsidRDefault="00E31155"/>
    <w:sectPr w:rsidR="00E31155" w:rsidSect="00C14D9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D74"/>
    <w:rsid w:val="00987D74"/>
    <w:rsid w:val="00C14D91"/>
    <w:rsid w:val="00E31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A4A19"/>
  <w15:chartTrackingRefBased/>
  <w15:docId w15:val="{F050F05C-F223-4F13-ADC6-68B6BC66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4D91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C14D91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C14D91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C14D91"/>
  </w:style>
  <w:style w:type="paragraph" w:customStyle="1" w:styleId="Standard">
    <w:name w:val="Standard"/>
    <w:rsid w:val="00C14D9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nitko</dc:creator>
  <cp:keywords/>
  <dc:description/>
  <cp:lastModifiedBy>k.nitko</cp:lastModifiedBy>
  <cp:revision>2</cp:revision>
  <dcterms:created xsi:type="dcterms:W3CDTF">2021-11-30T11:05:00Z</dcterms:created>
  <dcterms:modified xsi:type="dcterms:W3CDTF">2021-11-30T11:05:00Z</dcterms:modified>
</cp:coreProperties>
</file>